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in Morocco Casablanca</w:t>
      </w:r>
    </w:p>
    <w:bookmarkEnd w:id="20"/>
    <w:p>
      <w:pPr>
        <w:pStyle w:val="BodyText"/>
      </w:pPr>
      <w:r>
        <w:t xml:space="preserve">Dear Hiring Team at [Company Name],</w:t>
      </w:r>
    </w:p>
    <w:p>
      <w:pPr>
        <w:pStyle w:val="BodyText"/>
      </w:pPr>
      <w:r>
        <w:t xml:space="preserve">I am writing with profound enthusiasm to submit my application for the Software Engineer Internship position at your esteemed organization in Morocco Casablanca. As a dedicated Computer Science student at Hassan II University in Casablanca, I have closely followed your company's pioneering work in developing cutting-edge solutions that address real-world challenges across North Africa. This Internship Application Letter represents not just a professional opportunity, but the natural culmination of my academic journey and deep-rooted commitment to contributing to Morocco's burgeoning technology ecosystem.</w:t>
      </w:r>
    </w:p>
    <w:bookmarkStart w:id="21" w:name="X10c2d9c907b34337e3b10ce1642123981508482"/>
    <w:p>
      <w:pPr>
        <w:pStyle w:val="Heading2"/>
      </w:pPr>
      <w:r>
        <w:t xml:space="preserve">My Academic Foundation and Technical Alignment</w:t>
      </w:r>
    </w:p>
    <w:p>
      <w:pPr>
        <w:pStyle w:val="FirstParagraph"/>
      </w:pPr>
      <w:r>
        <w:t xml:space="preserve">Throughout my undergraduate studies, I have meticulously cultivated the technical competencies essential for modern software development, consistently ranking in the top 10% of my cohort. My curriculum has included advanced coursework in algorithms (with a focus on optimization techniques), data structures, machine learning fundamentals, and full-stack development. Crucially, I have honed my proficiency in Python (Django/Flask), JavaScript (React), Java, and SQL—technologies directly aligned with the engineering stack referenced in your internship description. In my recent capstone project titled "Smart Traffic Management System for Urban Mobility," I designed a real-time analytics platform using Node.js and PostgreSQL that reduced simulated traffic congestion by 27% in Casablanca-specific urban models. This project not only demonstrated my technical capabilities but also reflected my commitment to solving problems relevant to our city's infrastructure challenges.</w:t>
      </w:r>
    </w:p>
    <w:p>
      <w:pPr>
        <w:pStyle w:val="BodyText"/>
      </w:pPr>
      <w:r>
        <w:t xml:space="preserve">What distinguishes me is my proactive approach to learning beyond the classroom. I completed a certification in Cloud Computing (AWS) through the Moroccan National Institute of Informatics, and I maintain an active GitHub repository featuring 15+ projects including a mobile application for local artisans in Casablanca's historic medina district. This app, built with React Native and Firebase, connects traditional craftsmen with tourists while preserving cultural authenticity—a project that received recognition at the 2023 Casablanca Tech Innovation Summit. Such initiatives illustrate my ability to merge technical skill with community impact, a value deeply embedded in Morocco's tech culture.</w:t>
      </w:r>
    </w:p>
    <w:bookmarkEnd w:id="21"/>
    <w:bookmarkStart w:id="22" w:name="X6d1495e66297249522b3157944922517e07ac7f"/>
    <w:p>
      <w:pPr>
        <w:pStyle w:val="Heading2"/>
      </w:pPr>
      <w:r>
        <w:t xml:space="preserve">Why Morocco Casablanca? The Strategic Context</w:t>
      </w:r>
    </w:p>
    <w:p>
      <w:pPr>
        <w:pStyle w:val="FirstParagraph"/>
      </w:pPr>
      <w:r>
        <w:t xml:space="preserve">My decision to pursue this internship specifically in Morocco Casablanca is deeply intentional. As Africa's third-largest tech hub and home to the fastest-growing startup ecosystem on the continent, Casablanca represents a unique confluence of traditional culture and digital innovation. I have witnessed firsthand how local companies like yours are transforming cities across Morocco through technology—whether enabling fintech solutions for underbanked populations in Hay Mohammadi or developing AI-driven agriculture platforms that support rural communities. This city's energy is palpable: from the vibrant startup incubators at Casablanca Technopark to the annual Tech Week events drawing global tech leaders, I am eager to contribute meaningfully to this dynamic environment.</w:t>
      </w:r>
    </w:p>
    <w:p>
      <w:pPr>
        <w:pStyle w:val="BodyText"/>
      </w:pPr>
      <w:r>
        <w:t xml:space="preserve">Having grown up in Casablanca and navigated its diverse neighborhoods—from the cosmopolitan Quartier des Banques to the historic Sidi Belyout district—I understand both the cultural nuances and technical challenges of developing software for Moroccan users. I am fluent in Arabic (Moroccan Darija), French, and English, which allows me to bridge communication gaps between international teams and local stakeholders. This linguistic fluency is particularly valuable when designing solutions that respect cultural context while maintaining global scalability—a critical factor for any technology deployed across Morocco's diverse regions.</w:t>
      </w:r>
    </w:p>
    <w:bookmarkEnd w:id="22"/>
    <w:bookmarkStart w:id="23" w:name="alignment-with-your-organizations-vision"/>
    <w:p>
      <w:pPr>
        <w:pStyle w:val="Heading2"/>
      </w:pPr>
      <w:r>
        <w:t xml:space="preserve">Alignment with Your Organization's Vision</w:t>
      </w:r>
    </w:p>
    <w:p>
      <w:pPr>
        <w:pStyle w:val="FirstParagraph"/>
      </w:pPr>
      <w:r>
        <w:t xml:space="preserve">Your company's recent work on the "Digital Morocco 2030" initiative resonates powerfully with my professional aspirations. I was particularly impressed by your AI-powered healthcare platform that connects rural clinics in Oujda with specialists in Casablanca—a project that mirrors my own volunteer work developing low-bandwidth mobile solutions for remote communities. In this Internship Application Letter, I want to emphasize how I can immediately contribute to such impactful initiatives.</w:t>
      </w:r>
    </w:p>
    <w:p>
      <w:pPr>
        <w:pStyle w:val="BodyText"/>
      </w:pPr>
      <w:r>
        <w:t xml:space="preserve">During my academic training, I've developed strong collaborative skills through team-based projects at the Hassan II University's Innovation Lab. For instance, in our 48-hour hackathon focused on sustainable tourism solutions for Morocco's coastal cities, my team (consisting of students from different regional backgrounds) created a prototype that was later adopted by the Casablanca Tourism Office. This experience taught me to thrive in multicultural teams—precisely the environment your organization cultivates. I am particularly eager to learn from your engineering team's approach to balancing agile development with cultural responsiveness, a skill set I believe is vital for technology's future in Morocco.</w:t>
      </w:r>
    </w:p>
    <w:bookmarkEnd w:id="23"/>
    <w:bookmarkStart w:id="24" w:name="my-commitment-to-growth-in-casablanca"/>
    <w:p>
      <w:pPr>
        <w:pStyle w:val="Heading2"/>
      </w:pPr>
      <w:r>
        <w:t xml:space="preserve">My Commitment to Growth in Casablanca</w:t>
      </w:r>
    </w:p>
    <w:p>
      <w:pPr>
        <w:pStyle w:val="FirstParagraph"/>
      </w:pPr>
      <w:r>
        <w:t xml:space="preserve">As a student deeply embedded in Morocco's academic and tech communities, I understand that growth here requires both technical excellence and cultural intelligence. I have already begun preparing for this internship by participating in the "Tech Talent Morocco" program, which pairs students with local tech mentors to develop professional portfolios. I've also attended multiple sessions at the Casablanca AI Research Center, where experts discuss challenges specific to North African digital transformation—including data privacy regulations under Moroccan Law 09-08 and optimizing applications for lower-bandwidth urban environments.</w:t>
      </w:r>
    </w:p>
    <w:p>
      <w:pPr>
        <w:pStyle w:val="BodyText"/>
      </w:pPr>
      <w:r>
        <w:t xml:space="preserve">My long-term vision aligns with Morocco's national technology strategy: I aspire to become a software engineering leader who develops solutions deeply rooted in local context while maintaining global relevance. This internship represents the critical first step toward that goal. I am prepared to contribute immediately as a reliable, curious team member and am eager to immerse myself in Casablanca's vibrant tech culture—from morning coffee discussions at Café de la Paix with fellow developers to evening meetups at the Casablanca Tech Hub. I understand that successful technology in Morocco requires patience, cultural respect, and technical precision—and I bring all three to this opportunity.</w:t>
      </w:r>
    </w:p>
    <w:bookmarkEnd w:id="24"/>
    <w:bookmarkStart w:id="25" w:name="conclusion"/>
    <w:p>
      <w:pPr>
        <w:pStyle w:val="Heading2"/>
      </w:pPr>
      <w:r>
        <w:t xml:space="preserve">Conclusion</w:t>
      </w:r>
    </w:p>
    <w:p>
      <w:pPr>
        <w:pStyle w:val="FirstParagraph"/>
      </w:pPr>
      <w:r>
        <w:t xml:space="preserve">In closing, I am confident that my technical foundation, cultural fluency in Morocco Casablanca, and passionate commitment to meaningful technology development make me an ideal candidate for your Software Engineer Internship. I have attached my resume detailing further projects and academic achievements, including a GitHub portfolio showcasing collaborative coding contributions. I welcome the opportunity to discuss how my skills in full-stack development, problem-solving for local contexts, and dedication to Morocco's digital future can benefit your team.</w:t>
      </w:r>
    </w:p>
    <w:p>
      <w:pPr>
        <w:pStyle w:val="BodyText"/>
      </w:pPr>
      <w:r>
        <w:t xml:space="preserve">Thank you for considering this Internship Application Letter. I look forward to the possibility of contributing to your innovative work in Casablanca and learning from the exceptional engineers at [Company Name]. You may reach me at +212 6XX XXX XXX or amine.hassan@email.com. I am available for an interview at your earliest convenience.</w:t>
      </w:r>
    </w:p>
    <w:bookmarkEnd w:id="25"/>
    <w:p>
      <w:pPr>
        <w:pStyle w:val="BodyText"/>
      </w:pPr>
      <w:r>
        <w:t xml:space="preserve">Sincerely,</w:t>
      </w:r>
    </w:p>
    <w:p>
      <w:pPr>
        <w:pStyle w:val="BodyText"/>
      </w:pPr>
      <w:r>
        <w:t xml:space="preserve">Amine Hassan</w:t>
      </w:r>
    </w:p>
    <w:p>
      <w:pPr>
        <w:pStyle w:val="BodyText"/>
      </w:pPr>
      <w:r>
        <w:t xml:space="preserve">Computer Science Student, Hassan II University</w:t>
      </w:r>
    </w:p>
    <w:p>
      <w:pPr>
        <w:pStyle w:val="BodyText"/>
      </w:pPr>
      <w:r>
        <w:t xml:space="preserve">Casablanca, Morocco</w:t>
      </w:r>
    </w:p>
    <w:p>
      <w:pPr>
        <w:pStyle w:val="BodyText"/>
      </w:pPr>
      <w:r>
        <w:t xml:space="preserve">Note: This letter was crafted specifically for the Software Engineer Internship position in Morocco Casablanca. Word count verified a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4T00:08:42Z</dcterms:created>
  <dcterms:modified xsi:type="dcterms:W3CDTF">2026-07-14T00:08:42Z</dcterms:modified>
</cp:coreProperties>
</file>

<file path=docProps/custom.xml><?xml version="1.0" encoding="utf-8"?>
<Properties xmlns="http://schemas.openxmlformats.org/officeDocument/2006/custom-properties" xmlns:vt="http://schemas.openxmlformats.org/officeDocument/2006/docPropsVTypes"/>
</file>